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-</w:t>
      </w:r>
      <w:r>
        <w:t xml:space="preserve"> </w:t>
      </w:r>
      <w:r>
        <w:t xml:space="preserve">Medical</w:t>
      </w:r>
      <w:r>
        <w:t xml:space="preserve"> </w:t>
      </w:r>
      <w:r>
        <w:t xml:space="preserve">Researcher</w:t>
      </w:r>
      <w:r>
        <w:t xml:space="preserve"> </w:t>
      </w:r>
      <w:r>
        <w:t xml:space="preserve">in</w:t>
      </w:r>
      <w:r>
        <w:t xml:space="preserve"> </w:t>
      </w:r>
      <w:r>
        <w:t xml:space="preserve">Thailand</w:t>
      </w:r>
      <w:r>
        <w:t xml:space="preserve"> </w:t>
      </w:r>
      <w:r>
        <w:t xml:space="preserve">Bangkok</w:t>
      </w:r>
    </w:p>
    <w:bookmarkStart w:id="25" w:name="X734e8766e92cd397e1a4f28b38df480d32a64b9"/>
    <w:p>
      <w:pPr>
        <w:pStyle w:val="Heading1"/>
      </w:pPr>
      <w:r>
        <w:t xml:space="preserve">Cover Letter for Medical Researcher Position in Thailand Bangkok</w:t>
      </w:r>
    </w:p>
    <w:p>
      <w:pPr>
        <w:pStyle w:val="FirstParagraph"/>
      </w:pPr>
      <w:r>
        <w:rPr>
          <w:bCs/>
          <w:b/>
        </w:rPr>
        <w:t xml:space="preserve">[Your Name]</w:t>
      </w:r>
      <w:r>
        <w:br/>
      </w:r>
      <w:r>
        <w:t xml:space="preserve">[Your Address]</w:t>
      </w:r>
      <w:r>
        <w:br/>
      </w:r>
      <w:r>
        <w:t xml:space="preserve">[City, State, ZIP Code]</w:t>
      </w:r>
      <w:r>
        <w:br/>
      </w:r>
      <w:r>
        <w:t xml:space="preserve">[Email Address] | [Phone Number] | [LinkedIn/Portfolio URL]</w:t>
      </w:r>
    </w:p>
    <w:p>
      <w:pPr>
        <w:pStyle w:val="BodyText"/>
      </w:pPr>
      <w:r>
        <w:t xml:space="preserve">[Date]</w:t>
      </w:r>
    </w:p>
    <w:p>
      <w:pPr>
        <w:pStyle w:val="BodyText"/>
      </w:pPr>
      <w:r>
        <w:t xml:space="preserve">Dear Hiring Manager,</w:t>
      </w:r>
    </w:p>
    <w:p>
      <w:pPr>
        <w:pStyle w:val="BodyText"/>
      </w:pPr>
      <w:r>
        <w:t xml:space="preserve">I am writing to express my enthusiasm for the Medical Researcher position at your esteemed institution in Thailand Bangkok. As a dedicated and innovative medical researcher with a passion for advancing healthcare solutions, I am eager to contribute my expertise to the vibrant scientific community in Bangkok, a city that has long been a hub for cutting-edge medical research and collaboration. This opportunity aligns perfectly with my career goals, as I am deeply committed to addressing global health challenges through rigorous scientific inquiry and cross-cultural partnerships.</w:t>
      </w:r>
    </w:p>
    <w:bookmarkStart w:id="20" w:name="why-thailand-bangkok"/>
    <w:p>
      <w:pPr>
        <w:pStyle w:val="Heading2"/>
      </w:pPr>
      <w:r>
        <w:t xml:space="preserve">Why Thailand Bangkok?</w:t>
      </w:r>
    </w:p>
    <w:p>
      <w:pPr>
        <w:pStyle w:val="FirstParagraph"/>
      </w:pPr>
      <w:r>
        <w:t xml:space="preserve">Thailand Bangkok, with its unique blend of traditional practices and modern healthcare infrastructure, presents a dynamic environment for medical research. The city’s diverse population, rich cultural heritage, and growing investment in biomedical innovation make it an ideal location to drive impactful research. As a Medical Researcher, I am particularly drawn to the potential of collaborating with local institutions such as [University Name or Hospital Name], which are at the forefront of studies on tropical diseases, public health initiatives, and translational medicine. I am confident that my skills and experiences will complement your mission to foster scientific advancements that benefit both Thailand and the global medical community.</w:t>
      </w:r>
    </w:p>
    <w:bookmarkEnd w:id="20"/>
    <w:bookmarkStart w:id="21" w:name="professional-background"/>
    <w:p>
      <w:pPr>
        <w:pStyle w:val="Heading2"/>
      </w:pPr>
      <w:r>
        <w:t xml:space="preserve">Professional Background</w:t>
      </w:r>
    </w:p>
    <w:p>
      <w:pPr>
        <w:pStyle w:val="FirstParagraph"/>
      </w:pPr>
      <w:r>
        <w:t xml:space="preserve">With [X years] of experience in medical research, I have developed a strong foundation in [specific areas such as clinical trials, data analysis, laboratory techniques, or epidemiological studies]. My work has focused on [mention specific projects or diseases], where I have consistently demonstrated my ability to design experiments, analyze complex datasets, and publish findings in peer-reviewed journals. For instance, during my tenure at [Previous Institution], I led a study on [briefly describe a project], which contributed to the development of [outcome, e.g., a novel treatment protocol or diagnostic tool]. These experiences have equipped me with the technical acumen and analytical rigor required to excel as a Medical Researcher in Thailand Bangkok.</w:t>
      </w:r>
    </w:p>
    <w:p>
      <w:pPr>
        <w:pStyle w:val="BodyText"/>
      </w:pPr>
      <w:r>
        <w:t xml:space="preserve">In addition to my technical skills, I possess strong interpersonal abilities that enable me to work effectively in multidisciplinary teams. Whether collaborating with clinicians, public health officials, or industry partners, I prioritize clear communication and a patient-centered approach. My recent work on [specific project] involved partnering with [organization or institution], which underscored the importance of cultural sensitivity and adaptability—qualities that are essential when conducting research in a diverse setting like Bangkok.</w:t>
      </w:r>
    </w:p>
    <w:bookmarkEnd w:id="21"/>
    <w:bookmarkStart w:id="22" w:name="alignment-with-your-institutions-goals"/>
    <w:p>
      <w:pPr>
        <w:pStyle w:val="Heading2"/>
      </w:pPr>
      <w:r>
        <w:t xml:space="preserve">Alignment with Your Institution’s Goals</w:t>
      </w:r>
    </w:p>
    <w:p>
      <w:pPr>
        <w:pStyle w:val="FirstParagraph"/>
      </w:pPr>
      <w:r>
        <w:t xml:space="preserve">I am particularly inspired by your institution’s commitment to [mention specific initiatives, such as "advancing healthcare equity" or "innovative drug discovery"]. As a Medical Researcher, I am passionate about translating scientific discoveries into real-world applications that improve patient outcomes. For example, my research on [topic] has already informed policy changes in [region or organization], and I am eager to apply this same dedication to the unique challenges faced by Thailand’s healthcare system. Bangkok’s role as a regional medical hub offers an unparalleled opportunity to address issues such as antimicrobial resistance, non-communicable diseases, and emerging infectious diseases through collaborative, evidence-based research.</w:t>
      </w:r>
    </w:p>
    <w:bookmarkEnd w:id="22"/>
    <w:bookmarkStart w:id="23" w:name="why-i-am-the-right-candidate"/>
    <w:p>
      <w:pPr>
        <w:pStyle w:val="Heading2"/>
      </w:pPr>
      <w:r>
        <w:t xml:space="preserve">Why I Am the Right Candidate</w:t>
      </w:r>
    </w:p>
    <w:p>
      <w:pPr>
        <w:pStyle w:val="FirstParagraph"/>
      </w:pPr>
      <w:r>
        <w:t xml:space="preserve">What sets me apart is my unwavering commitment to excellence and my ability to thrive in fast-paced, high-stakes environments. I have a proven track record of managing multiple projects simultaneously while maintaining attention to detail and meeting deadlines. My proficiency in [mention software or tools, e.g., statistical analysis packages, laboratory instrumentation] ensures that I can contribute immediately to your research objectives. Furthermore, my fluency in [languages, if applicable] and experience working in international settings have prepared me to navigate the complexities of cross-cultural collaboration.</w:t>
      </w:r>
    </w:p>
    <w:p>
      <w:pPr>
        <w:pStyle w:val="BodyText"/>
      </w:pPr>
      <w:r>
        <w:t xml:space="preserve">In addition to my technical expertise, I bring a deep curiosity and a desire to push the boundaries of medical science. I am particularly interested in exploring how emerging technologies such as AI-driven diagnostics or personalized medicine can be adapted to meet the needs of patients in Thailand and beyond. I am also keen to engage with local communities through outreach programs, ensuring that research outcomes are accessible and equitable for all.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I am excited about the possibility of joining your team as a Medical Researcher in Thailand Bangkok. My background, skills, and passion for medical innovation align closely with the goals of your institution. I am confident that my contributions will help advance your research initiatives while fostering meaningful collaborations within the region. Thank you for considering my application. I would welcome the opportunity to discuss how my experiences and vision can benefit your organization.</w:t>
      </w:r>
    </w:p>
    <w:p>
      <w:pPr>
        <w:pStyle w:val="BodyText"/>
      </w:pPr>
      <w:r>
        <w:t xml:space="preserve">Sincerely,</w:t>
      </w:r>
      <w:r>
        <w:br/>
      </w:r>
      <w:r>
        <w:rPr>
          <w:bCs/>
          <w:b/>
        </w:rPr>
        <w:t xml:space="preserve">[Your Name]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- Medical Researcher in Thailand Bangkok</dc:title>
  <dc:creator/>
  <dc:language>en</dc:language>
  <cp:keywords/>
  <dcterms:created xsi:type="dcterms:W3CDTF">2026-07-24T11:22:40Z</dcterms:created>
  <dcterms:modified xsi:type="dcterms:W3CDTF">2026-07-24T11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